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3FF5AE" w14:textId="77777777" w:rsidR="000B414C" w:rsidRPr="0084745C" w:rsidRDefault="00667FEF" w:rsidP="00B33F2E">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33F2E">
        <w:t>Assessment task: Standing on the shoulders of giants</w:t>
      </w:r>
    </w:p>
    <w:p w14:paraId="75C0D638" w14:textId="77777777" w:rsidR="009862E0" w:rsidRDefault="00B677B0" w:rsidP="00B33F2E">
      <w:pPr>
        <w:pStyle w:val="IOSheading22017"/>
      </w:pPr>
      <w:r>
        <w:t>Module 1: Properties and structure of matter</w:t>
      </w:r>
    </w:p>
    <w:p w14:paraId="01E72386" w14:textId="77777777" w:rsidR="00FD7104" w:rsidRPr="00A37D60" w:rsidRDefault="00FD7104" w:rsidP="00FD7104">
      <w:pPr>
        <w:pStyle w:val="IOSreference2017"/>
        <w:rPr>
          <w:szCs w:val="24"/>
          <w:lang w:eastAsia="en-AU"/>
        </w:rPr>
      </w:pPr>
      <w:r>
        <w:t xml:space="preserve">This document references the </w:t>
      </w:r>
      <w:hyperlink r:id="rId9" w:history="1">
        <w:r>
          <w:rPr>
            <w:rStyle w:val="Hyperlink"/>
          </w:rPr>
          <w:t>Chemistry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14:paraId="1B4A84DA" w14:textId="77777777" w:rsidR="00B33F2E" w:rsidRDefault="00B33F2E" w:rsidP="00B33F2E">
      <w:pPr>
        <w:pStyle w:val="IOSheading32017"/>
      </w:pPr>
      <w:r>
        <w:t>Outcomes</w:t>
      </w:r>
    </w:p>
    <w:p w14:paraId="14D76961" w14:textId="77777777" w:rsidR="00B33F2E" w:rsidRDefault="00B33F2E" w:rsidP="00B33F2E">
      <w:pPr>
        <w:pStyle w:val="IOSheading42017"/>
      </w:pPr>
      <w:r>
        <w:t>Working scientifically</w:t>
      </w:r>
    </w:p>
    <w:p w14:paraId="26F271FA" w14:textId="77777777" w:rsidR="00B33F2E" w:rsidRDefault="00B33F2E" w:rsidP="00B33F2E">
      <w:pPr>
        <w:pStyle w:val="IOSbodytext2017"/>
        <w:rPr>
          <w:lang w:eastAsia="en-US"/>
        </w:rPr>
      </w:pPr>
      <w:r>
        <w:rPr>
          <w:lang w:eastAsia="en-US"/>
        </w:rPr>
        <w:t>Questioning and predicting</w:t>
      </w:r>
    </w:p>
    <w:p w14:paraId="3E0B3F17" w14:textId="77777777" w:rsidR="00B33F2E" w:rsidRDefault="00B33F2E" w:rsidP="00B33F2E">
      <w:pPr>
        <w:pStyle w:val="IOSlist1bullet2017"/>
        <w:rPr>
          <w:lang w:eastAsia="en-US"/>
        </w:rPr>
      </w:pPr>
      <w:r>
        <w:rPr>
          <w:lang w:eastAsia="en-US"/>
        </w:rPr>
        <w:t>CH11-1 develops and evaluates questions and hypotheses for scientific investigation</w:t>
      </w:r>
    </w:p>
    <w:p w14:paraId="508022D5" w14:textId="77777777" w:rsidR="00B33F2E" w:rsidRDefault="00B33F2E" w:rsidP="00B33F2E">
      <w:pPr>
        <w:pStyle w:val="IOSbodytext2017"/>
        <w:rPr>
          <w:lang w:eastAsia="en-US"/>
        </w:rPr>
      </w:pPr>
      <w:r>
        <w:rPr>
          <w:lang w:eastAsia="en-US"/>
        </w:rPr>
        <w:t>Processing data and information</w:t>
      </w:r>
    </w:p>
    <w:p w14:paraId="5EC5182C" w14:textId="77777777" w:rsidR="00B33F2E" w:rsidRDefault="00B33F2E" w:rsidP="00B33F2E">
      <w:pPr>
        <w:pStyle w:val="IOSlist1bullet2017"/>
        <w:rPr>
          <w:lang w:eastAsia="en-US"/>
        </w:rPr>
      </w:pPr>
      <w:r>
        <w:rPr>
          <w:lang w:eastAsia="en-US"/>
        </w:rPr>
        <w:t>CH11- 4 selects and processes appropriate qualitative and quantitative data and information using a range of appropriate media</w:t>
      </w:r>
    </w:p>
    <w:p w14:paraId="4A3D452C" w14:textId="77777777" w:rsidR="00B33F2E" w:rsidRDefault="00B33F2E" w:rsidP="00B33F2E">
      <w:pPr>
        <w:pStyle w:val="IOSbodytext2017"/>
        <w:rPr>
          <w:lang w:eastAsia="en-US"/>
        </w:rPr>
      </w:pPr>
      <w:r>
        <w:rPr>
          <w:lang w:eastAsia="en-US"/>
        </w:rPr>
        <w:t>Analysing data and information</w:t>
      </w:r>
    </w:p>
    <w:p w14:paraId="2B93861F" w14:textId="77777777" w:rsidR="00B33F2E" w:rsidRDefault="00B33F2E" w:rsidP="00B33F2E">
      <w:pPr>
        <w:pStyle w:val="IOSlist1bullet2017"/>
        <w:rPr>
          <w:lang w:eastAsia="en-US"/>
        </w:rPr>
      </w:pPr>
      <w:r>
        <w:rPr>
          <w:lang w:eastAsia="en-US"/>
        </w:rPr>
        <w:t xml:space="preserve">CH11-5 analyses and evaluates primary and secondary data and information </w:t>
      </w:r>
    </w:p>
    <w:p w14:paraId="558D24A2" w14:textId="77777777" w:rsidR="00B33F2E" w:rsidRDefault="00B33F2E" w:rsidP="00B33F2E">
      <w:pPr>
        <w:pStyle w:val="IOSbodytext2017"/>
        <w:rPr>
          <w:lang w:eastAsia="en-US"/>
        </w:rPr>
      </w:pPr>
      <w:r>
        <w:rPr>
          <w:lang w:eastAsia="en-US"/>
        </w:rPr>
        <w:t>Communicating</w:t>
      </w:r>
    </w:p>
    <w:p w14:paraId="22C33EBC" w14:textId="77777777" w:rsidR="00B33F2E" w:rsidRDefault="00B33F2E" w:rsidP="00B33F2E">
      <w:pPr>
        <w:pStyle w:val="IOSlist1bullet2017"/>
        <w:rPr>
          <w:lang w:eastAsia="en-US"/>
        </w:rPr>
      </w:pPr>
      <w:r>
        <w:rPr>
          <w:lang w:eastAsia="en-US"/>
        </w:rPr>
        <w:t>CH11- 7 communicates scientific understanding using suitable language and terminology for a specific audience or purpose</w:t>
      </w:r>
    </w:p>
    <w:p w14:paraId="374A6AA5" w14:textId="77777777" w:rsidR="00B33F2E" w:rsidRDefault="00B33F2E" w:rsidP="00B33F2E">
      <w:pPr>
        <w:pStyle w:val="IOSheading42017"/>
      </w:pPr>
      <w:r>
        <w:t>Knowledge and understanding</w:t>
      </w:r>
    </w:p>
    <w:p w14:paraId="3CEA0632" w14:textId="77777777" w:rsidR="00B33F2E" w:rsidRDefault="00B33F2E" w:rsidP="0000140A">
      <w:pPr>
        <w:pStyle w:val="IOSbodytext2017"/>
        <w:rPr>
          <w:lang w:eastAsia="en-US"/>
        </w:rPr>
      </w:pPr>
      <w:r>
        <w:rPr>
          <w:lang w:eastAsia="en-US"/>
        </w:rPr>
        <w:t xml:space="preserve">CH11-8 explores the properties and trends in the physical, structural and chemical aspects of matter </w:t>
      </w:r>
    </w:p>
    <w:p w14:paraId="78FC863A" w14:textId="77777777" w:rsidR="00B33F2E" w:rsidRDefault="00B33F2E" w:rsidP="00B33F2E">
      <w:pPr>
        <w:pStyle w:val="IOSheading42017"/>
      </w:pPr>
      <w:r>
        <w:t>Learning across the curriculum</w:t>
      </w:r>
    </w:p>
    <w:p w14:paraId="0AB645A7" w14:textId="77777777" w:rsidR="00B33F2E" w:rsidRDefault="00B33F2E" w:rsidP="00B33F2E">
      <w:pPr>
        <w:pStyle w:val="IOSheading52017"/>
      </w:pPr>
      <w:r>
        <w:t>Cross-curriculum priorities</w:t>
      </w:r>
    </w:p>
    <w:p w14:paraId="0D9ABE69" w14:textId="68470B57" w:rsidR="00B33F2E" w:rsidRDefault="00FD7104" w:rsidP="00B33F2E">
      <w:pPr>
        <w:pStyle w:val="IOSbody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bookmarkStart w:id="0" w:name="Check1"/>
      <w:r>
        <w:rPr>
          <w:lang w:eastAsia="en-US"/>
        </w:rPr>
        <w:instrText xml:space="preserve"> FORMCHECKBOX </w:instrText>
      </w:r>
      <w:r w:rsidR="00D405F7">
        <w:rPr>
          <w:lang w:eastAsia="en-US"/>
        </w:rPr>
      </w:r>
      <w:r w:rsidR="00D405F7">
        <w:rPr>
          <w:lang w:eastAsia="en-US"/>
        </w:rPr>
        <w:fldChar w:fldCharType="separate"/>
      </w:r>
      <w:r>
        <w:rPr>
          <w:lang w:eastAsia="en-US"/>
        </w:rPr>
        <w:fldChar w:fldCharType="end"/>
      </w:r>
      <w:bookmarkEnd w:id="0"/>
      <w:r w:rsidR="00B33F2E">
        <w:rPr>
          <w:lang w:eastAsia="en-US"/>
        </w:rPr>
        <w:t xml:space="preserve">Aboriginal and Torres Strait Islander histories and cultures </w:t>
      </w:r>
    </w:p>
    <w:p w14:paraId="0487721A" w14:textId="366FA2A4" w:rsidR="00B33F2E" w:rsidRDefault="00FD7104" w:rsidP="00B33F2E">
      <w:pPr>
        <w:pStyle w:val="IOSbody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D405F7">
        <w:rPr>
          <w:lang w:eastAsia="en-US"/>
        </w:rPr>
      </w:r>
      <w:r w:rsidR="00D405F7">
        <w:rPr>
          <w:lang w:eastAsia="en-US"/>
        </w:rPr>
        <w:fldChar w:fldCharType="separate"/>
      </w:r>
      <w:r>
        <w:rPr>
          <w:lang w:eastAsia="en-US"/>
        </w:rPr>
        <w:fldChar w:fldCharType="end"/>
      </w:r>
      <w:r w:rsidR="00B33F2E">
        <w:rPr>
          <w:lang w:eastAsia="en-US"/>
        </w:rPr>
        <w:t xml:space="preserve">Asia and Australia's engagement with Asia </w:t>
      </w:r>
    </w:p>
    <w:p w14:paraId="5B310C83" w14:textId="55C7ED3A" w:rsidR="00B33F2E" w:rsidRDefault="00FD7104" w:rsidP="00B33F2E">
      <w:pPr>
        <w:pStyle w:val="IOSbody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D405F7">
        <w:rPr>
          <w:lang w:eastAsia="en-US"/>
        </w:rPr>
      </w:r>
      <w:r w:rsidR="00D405F7">
        <w:rPr>
          <w:lang w:eastAsia="en-US"/>
        </w:rPr>
        <w:fldChar w:fldCharType="separate"/>
      </w:r>
      <w:r>
        <w:rPr>
          <w:lang w:eastAsia="en-US"/>
        </w:rPr>
        <w:fldChar w:fldCharType="end"/>
      </w:r>
      <w:r w:rsidR="00B33F2E">
        <w:rPr>
          <w:lang w:eastAsia="en-US"/>
        </w:rPr>
        <w:t xml:space="preserve">Sustainability </w:t>
      </w:r>
    </w:p>
    <w:p w14:paraId="03B9D8DB" w14:textId="77777777" w:rsidR="00B33F2E" w:rsidRDefault="00B33F2E" w:rsidP="00B33F2E">
      <w:pPr>
        <w:pStyle w:val="IOSheading52017"/>
      </w:pPr>
      <w:r>
        <w:lastRenderedPageBreak/>
        <w:t>General capabilities</w:t>
      </w:r>
    </w:p>
    <w:p w14:paraId="0BC1062E" w14:textId="30041439" w:rsidR="00B33F2E" w:rsidRDefault="00FD7104" w:rsidP="00B33F2E">
      <w:pPr>
        <w:pStyle w:val="IOSbodytext2017"/>
        <w:rPr>
          <w:lang w:eastAsia="en-US"/>
        </w:rPr>
      </w:pPr>
      <w:r>
        <w:rPr>
          <w:lang w:eastAsia="en-US"/>
        </w:rPr>
        <w:fldChar w:fldCharType="begin">
          <w:ffData>
            <w:name w:val=""/>
            <w:enabled/>
            <w:calcOnExit w:val="0"/>
            <w:helpText w:type="text" w:val="check box"/>
            <w:statusText w:type="text" w:val="check box"/>
            <w:checkBox>
              <w:sizeAuto/>
              <w:default w:val="1"/>
            </w:checkBox>
          </w:ffData>
        </w:fldChar>
      </w:r>
      <w:r>
        <w:rPr>
          <w:lang w:eastAsia="en-US"/>
        </w:rPr>
        <w:instrText xml:space="preserve"> FORMCHECKBOX </w:instrText>
      </w:r>
      <w:r w:rsidR="00D405F7">
        <w:rPr>
          <w:lang w:eastAsia="en-US"/>
        </w:rPr>
      </w:r>
      <w:r w:rsidR="00D405F7">
        <w:rPr>
          <w:lang w:eastAsia="en-US"/>
        </w:rPr>
        <w:fldChar w:fldCharType="separate"/>
      </w:r>
      <w:r>
        <w:rPr>
          <w:lang w:eastAsia="en-US"/>
        </w:rPr>
        <w:fldChar w:fldCharType="end"/>
      </w:r>
      <w:r w:rsidR="00B33F2E">
        <w:rPr>
          <w:lang w:eastAsia="en-US"/>
        </w:rPr>
        <w:t xml:space="preserve">Critical and creative thinking </w:t>
      </w:r>
    </w:p>
    <w:p w14:paraId="0716C42B" w14:textId="492D9DCF" w:rsidR="00B33F2E" w:rsidRDefault="00FD7104" w:rsidP="00B33F2E">
      <w:pPr>
        <w:pStyle w:val="IOSbody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D405F7">
        <w:rPr>
          <w:lang w:eastAsia="en-US"/>
        </w:rPr>
      </w:r>
      <w:r w:rsidR="00D405F7">
        <w:rPr>
          <w:lang w:eastAsia="en-US"/>
        </w:rPr>
        <w:fldChar w:fldCharType="separate"/>
      </w:r>
      <w:r>
        <w:rPr>
          <w:lang w:eastAsia="en-US"/>
        </w:rPr>
        <w:fldChar w:fldCharType="end"/>
      </w:r>
      <w:r w:rsidR="00B33F2E">
        <w:rPr>
          <w:lang w:eastAsia="en-US"/>
        </w:rPr>
        <w:t xml:space="preserve">Ethical understanding </w:t>
      </w:r>
    </w:p>
    <w:p w14:paraId="0F70549B" w14:textId="2806B26D" w:rsidR="00B33F2E" w:rsidRDefault="00FD7104" w:rsidP="00B33F2E">
      <w:pPr>
        <w:pStyle w:val="IOSbodytext2017"/>
        <w:rPr>
          <w:lang w:eastAsia="en-US"/>
        </w:rPr>
      </w:pPr>
      <w:r>
        <w:rPr>
          <w:lang w:eastAsia="en-US"/>
        </w:rPr>
        <w:fldChar w:fldCharType="begin">
          <w:ffData>
            <w:name w:val=""/>
            <w:enabled/>
            <w:calcOnExit w:val="0"/>
            <w:helpText w:type="text" w:val="check box"/>
            <w:statusText w:type="text" w:val="check box"/>
            <w:checkBox>
              <w:sizeAuto/>
              <w:default w:val="1"/>
            </w:checkBox>
          </w:ffData>
        </w:fldChar>
      </w:r>
      <w:r>
        <w:rPr>
          <w:lang w:eastAsia="en-US"/>
        </w:rPr>
        <w:instrText xml:space="preserve"> FORMCHECKBOX </w:instrText>
      </w:r>
      <w:r w:rsidR="00D405F7">
        <w:rPr>
          <w:lang w:eastAsia="en-US"/>
        </w:rPr>
      </w:r>
      <w:r w:rsidR="00D405F7">
        <w:rPr>
          <w:lang w:eastAsia="en-US"/>
        </w:rPr>
        <w:fldChar w:fldCharType="separate"/>
      </w:r>
      <w:r>
        <w:rPr>
          <w:lang w:eastAsia="en-US"/>
        </w:rPr>
        <w:fldChar w:fldCharType="end"/>
      </w:r>
      <w:r w:rsidR="00B33F2E">
        <w:rPr>
          <w:lang w:eastAsia="en-US"/>
        </w:rPr>
        <w:t xml:space="preserve">Information and communication technology capability </w:t>
      </w:r>
    </w:p>
    <w:p w14:paraId="636A6D83" w14:textId="4CB712A7" w:rsidR="00B33F2E" w:rsidRDefault="00FD7104" w:rsidP="00B33F2E">
      <w:pPr>
        <w:pStyle w:val="IOSbody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D405F7">
        <w:rPr>
          <w:lang w:eastAsia="en-US"/>
        </w:rPr>
      </w:r>
      <w:r w:rsidR="00D405F7">
        <w:rPr>
          <w:lang w:eastAsia="en-US"/>
        </w:rPr>
        <w:fldChar w:fldCharType="separate"/>
      </w:r>
      <w:r>
        <w:rPr>
          <w:lang w:eastAsia="en-US"/>
        </w:rPr>
        <w:fldChar w:fldCharType="end"/>
      </w:r>
      <w:r w:rsidR="00B33F2E">
        <w:rPr>
          <w:lang w:eastAsia="en-US"/>
        </w:rPr>
        <w:t xml:space="preserve">Intercultural understanding </w:t>
      </w:r>
    </w:p>
    <w:p w14:paraId="04F82511" w14:textId="709F7C0F" w:rsidR="00B33F2E" w:rsidRDefault="00FD7104" w:rsidP="00B33F2E">
      <w:pPr>
        <w:pStyle w:val="IOSbodytext2017"/>
        <w:rPr>
          <w:lang w:eastAsia="en-US"/>
        </w:rPr>
      </w:pPr>
      <w:r>
        <w:rPr>
          <w:lang w:eastAsia="en-US"/>
        </w:rPr>
        <w:fldChar w:fldCharType="begin">
          <w:ffData>
            <w:name w:val=""/>
            <w:enabled/>
            <w:calcOnExit w:val="0"/>
            <w:helpText w:type="text" w:val="check box"/>
            <w:statusText w:type="text" w:val="check box"/>
            <w:checkBox>
              <w:sizeAuto/>
              <w:default w:val="1"/>
            </w:checkBox>
          </w:ffData>
        </w:fldChar>
      </w:r>
      <w:r>
        <w:rPr>
          <w:lang w:eastAsia="en-US"/>
        </w:rPr>
        <w:instrText xml:space="preserve"> FORMCHECKBOX </w:instrText>
      </w:r>
      <w:r w:rsidR="00D405F7">
        <w:rPr>
          <w:lang w:eastAsia="en-US"/>
        </w:rPr>
      </w:r>
      <w:r w:rsidR="00D405F7">
        <w:rPr>
          <w:lang w:eastAsia="en-US"/>
        </w:rPr>
        <w:fldChar w:fldCharType="separate"/>
      </w:r>
      <w:r>
        <w:rPr>
          <w:lang w:eastAsia="en-US"/>
        </w:rPr>
        <w:fldChar w:fldCharType="end"/>
      </w:r>
      <w:r w:rsidR="00B33F2E">
        <w:rPr>
          <w:lang w:eastAsia="en-US"/>
        </w:rPr>
        <w:t xml:space="preserve">Literacy </w:t>
      </w:r>
    </w:p>
    <w:p w14:paraId="3EB2B4EC" w14:textId="26374D86" w:rsidR="00B33F2E" w:rsidRDefault="00FD7104" w:rsidP="00B33F2E">
      <w:pPr>
        <w:pStyle w:val="IOSbodytext2017"/>
        <w:rPr>
          <w:lang w:eastAsia="en-US"/>
        </w:rPr>
      </w:pPr>
      <w:r>
        <w:rPr>
          <w:lang w:eastAsia="en-US"/>
        </w:rPr>
        <w:fldChar w:fldCharType="begin">
          <w:ffData>
            <w:name w:val=""/>
            <w:enabled/>
            <w:calcOnExit w:val="0"/>
            <w:helpText w:type="text" w:val="check box"/>
            <w:statusText w:type="text" w:val="check box"/>
            <w:checkBox>
              <w:sizeAuto/>
              <w:default w:val="1"/>
            </w:checkBox>
          </w:ffData>
        </w:fldChar>
      </w:r>
      <w:r>
        <w:rPr>
          <w:lang w:eastAsia="en-US"/>
        </w:rPr>
        <w:instrText xml:space="preserve"> FORMCHECKBOX </w:instrText>
      </w:r>
      <w:r w:rsidR="00D405F7">
        <w:rPr>
          <w:lang w:eastAsia="en-US"/>
        </w:rPr>
      </w:r>
      <w:r w:rsidR="00D405F7">
        <w:rPr>
          <w:lang w:eastAsia="en-US"/>
        </w:rPr>
        <w:fldChar w:fldCharType="separate"/>
      </w:r>
      <w:r>
        <w:rPr>
          <w:lang w:eastAsia="en-US"/>
        </w:rPr>
        <w:fldChar w:fldCharType="end"/>
      </w:r>
      <w:r w:rsidR="00B33F2E">
        <w:rPr>
          <w:lang w:eastAsia="en-US"/>
        </w:rPr>
        <w:t xml:space="preserve">Numeracy </w:t>
      </w:r>
    </w:p>
    <w:p w14:paraId="68D3A0F7" w14:textId="5F287515" w:rsidR="00B33F2E" w:rsidRDefault="00FD7104" w:rsidP="00B33F2E">
      <w:pPr>
        <w:pStyle w:val="IOSbodytext2017"/>
        <w:rPr>
          <w:lang w:eastAsia="en-US"/>
        </w:rPr>
      </w:pPr>
      <w:r>
        <w:rPr>
          <w:lang w:eastAsia="en-US"/>
        </w:rPr>
        <w:fldChar w:fldCharType="begin">
          <w:ffData>
            <w:name w:val=""/>
            <w:enabled/>
            <w:calcOnExit w:val="0"/>
            <w:helpText w:type="text" w:val="check box"/>
            <w:statusText w:type="text" w:val="check box"/>
            <w:checkBox>
              <w:sizeAuto/>
              <w:default w:val="1"/>
            </w:checkBox>
          </w:ffData>
        </w:fldChar>
      </w:r>
      <w:r>
        <w:rPr>
          <w:lang w:eastAsia="en-US"/>
        </w:rPr>
        <w:instrText xml:space="preserve"> FORMCHECKBOX </w:instrText>
      </w:r>
      <w:r w:rsidR="00D405F7">
        <w:rPr>
          <w:lang w:eastAsia="en-US"/>
        </w:rPr>
      </w:r>
      <w:r w:rsidR="00D405F7">
        <w:rPr>
          <w:lang w:eastAsia="en-US"/>
        </w:rPr>
        <w:fldChar w:fldCharType="separate"/>
      </w:r>
      <w:r>
        <w:rPr>
          <w:lang w:eastAsia="en-US"/>
        </w:rPr>
        <w:fldChar w:fldCharType="end"/>
      </w:r>
      <w:r w:rsidR="00B33F2E">
        <w:rPr>
          <w:lang w:eastAsia="en-US"/>
        </w:rPr>
        <w:t xml:space="preserve">Personal and social capability </w:t>
      </w:r>
    </w:p>
    <w:p w14:paraId="19D31EC4" w14:textId="77777777" w:rsidR="00B33F2E" w:rsidRDefault="00B33F2E" w:rsidP="00B33F2E">
      <w:pPr>
        <w:pStyle w:val="IOSheading52017"/>
      </w:pPr>
      <w:r>
        <w:t>Other areas of learning</w:t>
      </w:r>
    </w:p>
    <w:p w14:paraId="7DDC2640" w14:textId="77777777" w:rsidR="00D405F7" w:rsidRDefault="00FD7104" w:rsidP="00B33F2E">
      <w:pPr>
        <w:pStyle w:val="IOSbody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D405F7">
        <w:rPr>
          <w:lang w:eastAsia="en-US"/>
        </w:rPr>
      </w:r>
      <w:r w:rsidR="00D405F7">
        <w:rPr>
          <w:lang w:eastAsia="en-US"/>
        </w:rPr>
        <w:fldChar w:fldCharType="separate"/>
      </w:r>
      <w:r>
        <w:rPr>
          <w:lang w:eastAsia="en-US"/>
        </w:rPr>
        <w:fldChar w:fldCharType="end"/>
      </w:r>
      <w:r w:rsidR="00B33F2E">
        <w:rPr>
          <w:lang w:eastAsia="en-US"/>
        </w:rPr>
        <w:t xml:space="preserve">Civics and citizenship </w:t>
      </w:r>
    </w:p>
    <w:p w14:paraId="3F79AC12" w14:textId="0E11C7CC" w:rsidR="00B33F2E" w:rsidRDefault="00FD7104" w:rsidP="00B33F2E">
      <w:pPr>
        <w:pStyle w:val="IOSbody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D405F7">
        <w:rPr>
          <w:lang w:eastAsia="en-US"/>
        </w:rPr>
      </w:r>
      <w:r w:rsidR="00D405F7">
        <w:rPr>
          <w:lang w:eastAsia="en-US"/>
        </w:rPr>
        <w:fldChar w:fldCharType="separate"/>
      </w:r>
      <w:r>
        <w:rPr>
          <w:lang w:eastAsia="en-US"/>
        </w:rPr>
        <w:fldChar w:fldCharType="end"/>
      </w:r>
      <w:r w:rsidR="00B33F2E">
        <w:rPr>
          <w:lang w:eastAsia="en-US"/>
        </w:rPr>
        <w:t xml:space="preserve">Difference and diversity </w:t>
      </w:r>
    </w:p>
    <w:p w14:paraId="39CB0947" w14:textId="13AAB5B1" w:rsidR="00B33F2E" w:rsidRDefault="00FD7104" w:rsidP="00B33F2E">
      <w:pPr>
        <w:pStyle w:val="IOSbodytext2017"/>
        <w:rPr>
          <w:lang w:eastAsia="en-US"/>
        </w:rPr>
      </w:pPr>
      <w:r>
        <w:rPr>
          <w:lang w:eastAsia="en-US"/>
        </w:rPr>
        <w:fldChar w:fldCharType="begin">
          <w:ffData>
            <w:name w:val=""/>
            <w:enabled/>
            <w:calcOnExit w:val="0"/>
            <w:helpText w:type="text" w:val="check box"/>
            <w:statusText w:type="text" w:val="check box"/>
            <w:checkBox>
              <w:sizeAuto/>
              <w:default w:val="1"/>
            </w:checkBox>
          </w:ffData>
        </w:fldChar>
      </w:r>
      <w:r>
        <w:rPr>
          <w:lang w:eastAsia="en-US"/>
        </w:rPr>
        <w:instrText xml:space="preserve"> FORMCHECKBOX </w:instrText>
      </w:r>
      <w:r w:rsidR="00D405F7">
        <w:rPr>
          <w:lang w:eastAsia="en-US"/>
        </w:rPr>
      </w:r>
      <w:r w:rsidR="00D405F7">
        <w:rPr>
          <w:lang w:eastAsia="en-US"/>
        </w:rPr>
        <w:fldChar w:fldCharType="separate"/>
      </w:r>
      <w:r>
        <w:rPr>
          <w:lang w:eastAsia="en-US"/>
        </w:rPr>
        <w:fldChar w:fldCharType="end"/>
      </w:r>
      <w:r w:rsidR="00B33F2E">
        <w:rPr>
          <w:lang w:eastAsia="en-US"/>
        </w:rPr>
        <w:t xml:space="preserve">Work and enterprise </w:t>
      </w:r>
      <w:bookmarkStart w:id="1" w:name="_GoBack"/>
      <w:bookmarkEnd w:id="1"/>
    </w:p>
    <w:p w14:paraId="3D2FC15C" w14:textId="77777777" w:rsidR="00FD7104" w:rsidRDefault="00FD7104" w:rsidP="00B33F2E">
      <w:pPr>
        <w:pStyle w:val="IOSheading42017"/>
      </w:pPr>
      <w:r>
        <w:br w:type="page"/>
      </w:r>
    </w:p>
    <w:p w14:paraId="6C19B4B8" w14:textId="77777777" w:rsidR="00B33F2E" w:rsidRDefault="00B33F2E" w:rsidP="00FD7104">
      <w:pPr>
        <w:pStyle w:val="IOSheading32017"/>
      </w:pPr>
      <w:r>
        <w:lastRenderedPageBreak/>
        <w:t>Teacher notes</w:t>
      </w:r>
    </w:p>
    <w:p w14:paraId="3136EFEE" w14:textId="77777777" w:rsidR="00B33F2E" w:rsidRDefault="00B33F2E" w:rsidP="00B33F2E">
      <w:pPr>
        <w:pStyle w:val="IOSbodytext2017"/>
        <w:rPr>
          <w:lang w:eastAsia="en-US"/>
        </w:rPr>
      </w:pPr>
      <w:r>
        <w:rPr>
          <w:lang w:eastAsia="en-US"/>
        </w:rPr>
        <w:t xml:space="preserve">This is an </w:t>
      </w:r>
      <w:r w:rsidR="0000140A">
        <w:rPr>
          <w:lang w:eastAsia="en-US"/>
        </w:rPr>
        <w:t>open-ended</w:t>
      </w:r>
      <w:r>
        <w:rPr>
          <w:lang w:eastAsia="en-US"/>
        </w:rPr>
        <w:t xml:space="preserve"> task which allows students to choose their method of presentation and could include but not limited to; multimedia, </w:t>
      </w:r>
      <w:r w:rsidR="0000140A">
        <w:rPr>
          <w:lang w:eastAsia="en-US"/>
        </w:rPr>
        <w:t>PowerPoint</w:t>
      </w:r>
      <w:r>
        <w:rPr>
          <w:lang w:eastAsia="en-US"/>
        </w:rPr>
        <w:t xml:space="preserve">, visual, oral, practical demonstration or a combination. </w:t>
      </w:r>
    </w:p>
    <w:p w14:paraId="239F4552" w14:textId="77777777" w:rsidR="00B33F2E" w:rsidRDefault="00B33F2E" w:rsidP="00B33F2E">
      <w:pPr>
        <w:pStyle w:val="IOSbodytext2017"/>
        <w:rPr>
          <w:lang w:eastAsia="en-US"/>
        </w:rPr>
      </w:pPr>
      <w:r>
        <w:rPr>
          <w:lang w:eastAsia="en-US"/>
        </w:rPr>
        <w:t xml:space="preserve">The task below has been designed to fit </w:t>
      </w:r>
      <w:r w:rsidR="0000140A">
        <w:rPr>
          <w:lang w:eastAsia="en-US"/>
        </w:rPr>
        <w:t>a few</w:t>
      </w:r>
      <w:r>
        <w:rPr>
          <w:lang w:eastAsia="en-US"/>
        </w:rPr>
        <w:t xml:space="preserve"> modules within the syllabus which include scientists contributing to the development of, but not limited to: </w:t>
      </w:r>
    </w:p>
    <w:p w14:paraId="303315AF" w14:textId="77777777" w:rsidR="00B33F2E" w:rsidRDefault="00B33F2E" w:rsidP="00B33F2E">
      <w:pPr>
        <w:pStyle w:val="IOSlist1bullet2017"/>
        <w:rPr>
          <w:lang w:eastAsia="en-US"/>
        </w:rPr>
      </w:pPr>
      <w:r>
        <w:rPr>
          <w:rFonts w:hint="eastAsia"/>
          <w:lang w:eastAsia="en-US"/>
        </w:rPr>
        <w:t>The structure of the atom (Module 1)</w:t>
      </w:r>
    </w:p>
    <w:p w14:paraId="32D3AB93" w14:textId="77777777" w:rsidR="00B33F2E" w:rsidRDefault="00B33F2E" w:rsidP="00B33F2E">
      <w:pPr>
        <w:pStyle w:val="IOSlist1bullet2017"/>
        <w:rPr>
          <w:lang w:eastAsia="en-US"/>
        </w:rPr>
      </w:pPr>
      <w:r>
        <w:rPr>
          <w:rFonts w:hint="eastAsia"/>
          <w:lang w:eastAsia="en-US"/>
        </w:rPr>
        <w:t>The gas laws (Module 2)</w:t>
      </w:r>
    </w:p>
    <w:p w14:paraId="7D69E770" w14:textId="77777777" w:rsidR="00B33F2E" w:rsidRDefault="00B33F2E" w:rsidP="00B33F2E">
      <w:pPr>
        <w:pStyle w:val="IOSlist1bullet2017"/>
        <w:rPr>
          <w:lang w:eastAsia="en-US"/>
        </w:rPr>
      </w:pPr>
      <w:r>
        <w:rPr>
          <w:rFonts w:hint="eastAsia"/>
          <w:lang w:eastAsia="en-US"/>
        </w:rPr>
        <w:t>The laws of thermodynamics (Module 4)</w:t>
      </w:r>
    </w:p>
    <w:p w14:paraId="62E0A700" w14:textId="77777777" w:rsidR="00B33F2E" w:rsidRDefault="00B33F2E" w:rsidP="00B33F2E">
      <w:pPr>
        <w:pStyle w:val="IOSbodytext2017"/>
        <w:rPr>
          <w:lang w:eastAsia="en-US"/>
        </w:rPr>
      </w:pPr>
      <w:r>
        <w:rPr>
          <w:lang w:eastAsia="en-US"/>
        </w:rPr>
        <w:t>Teachers may provide details for each different presentation tasks or choose to modify the task to dictate certain presentation formats and focus on certain skills, such as oral communication. Additionally, teachers can choose to apply more parameters to the task including a time limit.</w:t>
      </w:r>
    </w:p>
    <w:p w14:paraId="5F7399D1" w14:textId="77777777" w:rsidR="0000140A" w:rsidRDefault="00B33F2E" w:rsidP="00B33F2E">
      <w:pPr>
        <w:pStyle w:val="IOSbodytext2017"/>
        <w:rPr>
          <w:lang w:eastAsia="en-US"/>
        </w:rPr>
      </w:pPr>
      <w:r>
        <w:rPr>
          <w:lang w:eastAsia="en-US"/>
        </w:rPr>
        <w:t xml:space="preserve">The task can be completed as the required depth study of 15 hours or be separated into 2 or 3 depth studies of lengths that equal 15 hours. </w:t>
      </w:r>
    </w:p>
    <w:p w14:paraId="70E0D990" w14:textId="77777777" w:rsidR="00FD7104" w:rsidRDefault="00FD7104" w:rsidP="00B33F2E">
      <w:pPr>
        <w:pStyle w:val="IOSheading32017"/>
      </w:pPr>
      <w:r>
        <w:br w:type="page"/>
      </w:r>
    </w:p>
    <w:p w14:paraId="7D076611" w14:textId="77777777" w:rsidR="00B33F2E" w:rsidRDefault="00B33F2E" w:rsidP="00B33F2E">
      <w:pPr>
        <w:pStyle w:val="IOSheading32017"/>
      </w:pPr>
      <w:r>
        <w:lastRenderedPageBreak/>
        <w:t>Task details</w:t>
      </w:r>
    </w:p>
    <w:p w14:paraId="1FE384A7" w14:textId="77777777" w:rsidR="00B33F2E" w:rsidRDefault="00B33F2E" w:rsidP="00B33F2E">
      <w:pPr>
        <w:pStyle w:val="IOSheading42017"/>
      </w:pPr>
      <w:r>
        <w:t>Introduction</w:t>
      </w:r>
    </w:p>
    <w:p w14:paraId="7664B27D" w14:textId="77777777" w:rsidR="00B33F2E" w:rsidRDefault="00B33F2E" w:rsidP="00B33F2E">
      <w:pPr>
        <w:pStyle w:val="IOSbodytext2017"/>
        <w:rPr>
          <w:lang w:eastAsia="en-US"/>
        </w:rPr>
      </w:pPr>
      <w:r>
        <w:rPr>
          <w:lang w:eastAsia="en-US"/>
        </w:rPr>
        <w:t xml:space="preserve">In 1675 Sir Isaac Newton wrote a letter to Robert Hooke and said’ "If I have seen further, it is by standing upon the shoulders of giants". He was explaining that his own discoveries were only able to be achieved because of the research of the scientists that was conducted before his own. In this task students are asked to look at the research that has contributed to current understanding of Chemistry concepts through the lens of the Scientists that contributed to that understanding. </w:t>
      </w:r>
    </w:p>
    <w:p w14:paraId="10204B9E" w14:textId="77777777" w:rsidR="00B33F2E" w:rsidRDefault="00B33F2E" w:rsidP="00B33F2E">
      <w:pPr>
        <w:pStyle w:val="IOSheading42017"/>
      </w:pPr>
      <w:r>
        <w:t>Task</w:t>
      </w:r>
    </w:p>
    <w:p w14:paraId="42019695" w14:textId="77777777" w:rsidR="00B33F2E" w:rsidRDefault="00B33F2E" w:rsidP="00B33F2E">
      <w:pPr>
        <w:pStyle w:val="IOSbodytext2017"/>
        <w:rPr>
          <w:lang w:eastAsia="en-US"/>
        </w:rPr>
      </w:pPr>
      <w:r>
        <w:rPr>
          <w:lang w:eastAsia="en-US"/>
        </w:rPr>
        <w:t xml:space="preserve">You are asked to design and present a presentation on the focus question </w:t>
      </w:r>
      <w:r w:rsidRPr="00FD7104">
        <w:rPr>
          <w:rStyle w:val="IOSstrongemphasis2017"/>
        </w:rPr>
        <w:t>“</w:t>
      </w:r>
      <w:r w:rsidRPr="00FD7104">
        <w:rPr>
          <w:rStyle w:val="IOSstrongemphasis2017"/>
          <w:lang w:eastAsia="en-US"/>
        </w:rPr>
        <w:t>How have the giants contributed to o</w:t>
      </w:r>
      <w:r w:rsidRPr="00FD7104">
        <w:rPr>
          <w:rStyle w:val="IOSstrongemphasis2017"/>
        </w:rPr>
        <w:t>ur understanding of Chemistry?”</w:t>
      </w:r>
    </w:p>
    <w:p w14:paraId="51FAB615" w14:textId="77777777" w:rsidR="00B33F2E" w:rsidRDefault="00B33F2E" w:rsidP="00B33F2E">
      <w:pPr>
        <w:pStyle w:val="IOSbodytext2017"/>
        <w:rPr>
          <w:lang w:eastAsia="en-US"/>
        </w:rPr>
      </w:pPr>
      <w:r>
        <w:rPr>
          <w:lang w:eastAsia="en-US"/>
        </w:rPr>
        <w:t xml:space="preserve">The task below has been designed to fit </w:t>
      </w:r>
      <w:r w:rsidR="0000140A">
        <w:rPr>
          <w:lang w:eastAsia="en-US"/>
        </w:rPr>
        <w:t>a few</w:t>
      </w:r>
      <w:r>
        <w:rPr>
          <w:lang w:eastAsia="en-US"/>
        </w:rPr>
        <w:t xml:space="preserve"> modules within the syllabus which include scientists contributing to the development of, but not limited to:</w:t>
      </w:r>
    </w:p>
    <w:p w14:paraId="1A28294F" w14:textId="77777777" w:rsidR="00B33F2E" w:rsidRDefault="00B33F2E" w:rsidP="00B33F2E">
      <w:pPr>
        <w:pStyle w:val="IOSlist1bullet2017"/>
        <w:rPr>
          <w:lang w:eastAsia="en-US"/>
        </w:rPr>
      </w:pPr>
      <w:r>
        <w:rPr>
          <w:rFonts w:hint="eastAsia"/>
          <w:lang w:eastAsia="en-US"/>
        </w:rPr>
        <w:t>The structure of the atom, the periodic table, radioisotopes (Module 1)</w:t>
      </w:r>
    </w:p>
    <w:p w14:paraId="11C581D6" w14:textId="77777777" w:rsidR="00B33F2E" w:rsidRDefault="00B33F2E" w:rsidP="00B33F2E">
      <w:pPr>
        <w:pStyle w:val="IOSlist1bullet2017"/>
        <w:rPr>
          <w:lang w:eastAsia="en-US"/>
        </w:rPr>
      </w:pPr>
      <w:r>
        <w:rPr>
          <w:rFonts w:hint="eastAsia"/>
          <w:lang w:eastAsia="en-US"/>
        </w:rPr>
        <w:t>The gas laws (Module 2)</w:t>
      </w:r>
    </w:p>
    <w:p w14:paraId="6112A2D1" w14:textId="77777777" w:rsidR="00B33F2E" w:rsidRDefault="00B33F2E" w:rsidP="00B33F2E">
      <w:pPr>
        <w:pStyle w:val="IOSlist1bullet2017"/>
        <w:rPr>
          <w:lang w:eastAsia="en-US"/>
        </w:rPr>
      </w:pPr>
      <w:r>
        <w:rPr>
          <w:rFonts w:hint="eastAsia"/>
          <w:lang w:eastAsia="en-US"/>
        </w:rPr>
        <w:t>The laws of thermodynamics (Module 4)</w:t>
      </w:r>
    </w:p>
    <w:p w14:paraId="22FD0EFC" w14:textId="77777777" w:rsidR="00B33F2E" w:rsidRDefault="00B33F2E" w:rsidP="00B33F2E">
      <w:pPr>
        <w:pStyle w:val="IOSbodytext2017"/>
        <w:rPr>
          <w:lang w:eastAsia="en-US"/>
        </w:rPr>
      </w:pPr>
      <w:r>
        <w:rPr>
          <w:lang w:eastAsia="en-US"/>
        </w:rPr>
        <w:t>You can present in any form you wish. For example, this may include a:</w:t>
      </w:r>
    </w:p>
    <w:p w14:paraId="613491F7" w14:textId="77777777" w:rsidR="00B33F2E" w:rsidRDefault="00B33F2E" w:rsidP="00B33F2E">
      <w:pPr>
        <w:pStyle w:val="IOSlist1bullet2017"/>
        <w:rPr>
          <w:lang w:eastAsia="en-US"/>
        </w:rPr>
      </w:pPr>
      <w:r>
        <w:rPr>
          <w:rFonts w:hint="eastAsia"/>
          <w:lang w:eastAsia="en-US"/>
        </w:rPr>
        <w:t>skit, sketch or cartoon strip</w:t>
      </w:r>
    </w:p>
    <w:p w14:paraId="38D0A851" w14:textId="77777777" w:rsidR="00B33F2E" w:rsidRDefault="00B33F2E" w:rsidP="00B33F2E">
      <w:pPr>
        <w:pStyle w:val="IOSlist1bullet2017"/>
        <w:rPr>
          <w:lang w:eastAsia="en-US"/>
        </w:rPr>
      </w:pPr>
      <w:r>
        <w:rPr>
          <w:rFonts w:hint="eastAsia"/>
          <w:lang w:eastAsia="en-US"/>
        </w:rPr>
        <w:t>video presentation, such as documentary style</w:t>
      </w:r>
    </w:p>
    <w:p w14:paraId="37D6015F" w14:textId="77777777" w:rsidR="00B33F2E" w:rsidRDefault="00B33F2E" w:rsidP="00B33F2E">
      <w:pPr>
        <w:pStyle w:val="IOSlist1bullet2017"/>
        <w:rPr>
          <w:lang w:eastAsia="en-US"/>
        </w:rPr>
      </w:pPr>
      <w:r>
        <w:rPr>
          <w:rFonts w:hint="eastAsia"/>
          <w:lang w:eastAsia="en-US"/>
        </w:rPr>
        <w:t>multimedia platform, such as PowerPoint, Prezi, website, etc.</w:t>
      </w:r>
    </w:p>
    <w:p w14:paraId="27FF5A1A" w14:textId="77777777" w:rsidR="00B33F2E" w:rsidRDefault="00B33F2E" w:rsidP="00B33F2E">
      <w:pPr>
        <w:pStyle w:val="IOSlist1bullet2017"/>
        <w:rPr>
          <w:lang w:eastAsia="en-US"/>
        </w:rPr>
      </w:pPr>
      <w:r>
        <w:rPr>
          <w:rFonts w:hint="eastAsia"/>
          <w:lang w:eastAsia="en-US"/>
        </w:rPr>
        <w:t>speech, including a demonstration</w:t>
      </w:r>
    </w:p>
    <w:p w14:paraId="0A3060F4" w14:textId="77777777" w:rsidR="00B33F2E" w:rsidRDefault="00B33F2E" w:rsidP="00B33F2E">
      <w:pPr>
        <w:pStyle w:val="IOSlist1bullet2017"/>
        <w:rPr>
          <w:lang w:eastAsia="en-US"/>
        </w:rPr>
      </w:pPr>
      <w:r>
        <w:rPr>
          <w:rFonts w:hint="eastAsia"/>
          <w:lang w:eastAsia="en-US"/>
        </w:rPr>
        <w:t>write a journal article or media report</w:t>
      </w:r>
    </w:p>
    <w:p w14:paraId="7D042B62" w14:textId="77777777" w:rsidR="00B33F2E" w:rsidRDefault="00B33F2E" w:rsidP="00B33F2E">
      <w:pPr>
        <w:pStyle w:val="IOSbodytext2017"/>
        <w:rPr>
          <w:lang w:eastAsia="en-US"/>
        </w:rPr>
      </w:pPr>
      <w:r>
        <w:rPr>
          <w:lang w:eastAsia="en-US"/>
        </w:rPr>
        <w:t>In your presentation, you must include the following:</w:t>
      </w:r>
    </w:p>
    <w:p w14:paraId="24013807" w14:textId="77777777" w:rsidR="00B33F2E" w:rsidRDefault="00B33F2E" w:rsidP="00B33F2E">
      <w:pPr>
        <w:pStyle w:val="IOSList1numbered2017"/>
        <w:rPr>
          <w:lang w:eastAsia="en-US"/>
        </w:rPr>
      </w:pPr>
      <w:r>
        <w:rPr>
          <w:lang w:eastAsia="en-US"/>
        </w:rPr>
        <w:t>Select an overarching concept including but not limited to; Atomic theory, the periodic table, radioisotopes, Gas Laws or Thermodynamics</w:t>
      </w:r>
    </w:p>
    <w:p w14:paraId="5DCF2DE5" w14:textId="77777777" w:rsidR="00B33F2E" w:rsidRDefault="00B33F2E" w:rsidP="00B33F2E">
      <w:pPr>
        <w:pStyle w:val="IOSList1numbered2017"/>
        <w:rPr>
          <w:lang w:eastAsia="en-US"/>
        </w:rPr>
      </w:pPr>
      <w:r>
        <w:rPr>
          <w:lang w:eastAsia="en-US"/>
        </w:rPr>
        <w:t>An annotated timeline of the contributions and development of the overarching concept (Atomic theory, the periodic table, radioisotopes, Gas Laws or Thermodynamics)</w:t>
      </w:r>
    </w:p>
    <w:p w14:paraId="7020A3B9" w14:textId="77777777" w:rsidR="00B33F2E" w:rsidRDefault="00B33F2E" w:rsidP="00B33F2E">
      <w:pPr>
        <w:pStyle w:val="IOSList1numbered2017"/>
        <w:rPr>
          <w:lang w:eastAsia="en-US"/>
        </w:rPr>
      </w:pPr>
      <w:r>
        <w:rPr>
          <w:lang w:eastAsia="en-US"/>
        </w:rPr>
        <w:t xml:space="preserve">Biographical information of one of the scientists that contributed to the concept being studied. This may include, but not be limited to; </w:t>
      </w:r>
    </w:p>
    <w:p w14:paraId="2F35E1E0" w14:textId="77777777" w:rsidR="00B33F2E" w:rsidRDefault="00B33F2E" w:rsidP="00B33F2E">
      <w:pPr>
        <w:pStyle w:val="IOSlist2bullet2017"/>
        <w:rPr>
          <w:lang w:eastAsia="en-US"/>
        </w:rPr>
      </w:pPr>
      <w:r>
        <w:rPr>
          <w:lang w:eastAsia="en-US"/>
        </w:rPr>
        <w:t xml:space="preserve">information around their research, </w:t>
      </w:r>
    </w:p>
    <w:p w14:paraId="412716FB" w14:textId="77777777" w:rsidR="00B33F2E" w:rsidRDefault="00B33F2E" w:rsidP="00B33F2E">
      <w:pPr>
        <w:pStyle w:val="IOSlist2bullet2017"/>
        <w:rPr>
          <w:lang w:eastAsia="en-US"/>
        </w:rPr>
      </w:pPr>
      <w:r>
        <w:rPr>
          <w:lang w:eastAsia="en-US"/>
        </w:rPr>
        <w:t xml:space="preserve">published works, </w:t>
      </w:r>
    </w:p>
    <w:p w14:paraId="13A97566" w14:textId="77777777" w:rsidR="00B33F2E" w:rsidRDefault="00B33F2E" w:rsidP="00B33F2E">
      <w:pPr>
        <w:pStyle w:val="IOSlist2bullet2017"/>
        <w:rPr>
          <w:lang w:eastAsia="en-US"/>
        </w:rPr>
      </w:pPr>
      <w:r>
        <w:rPr>
          <w:lang w:eastAsia="en-US"/>
        </w:rPr>
        <w:t>significant contributions in all aspects of science,</w:t>
      </w:r>
    </w:p>
    <w:p w14:paraId="67099834" w14:textId="77777777" w:rsidR="00B33F2E" w:rsidRDefault="00B33F2E" w:rsidP="00B33F2E">
      <w:pPr>
        <w:pStyle w:val="IOSlist2bullet2017"/>
        <w:rPr>
          <w:lang w:eastAsia="en-US"/>
        </w:rPr>
      </w:pPr>
      <w:r>
        <w:rPr>
          <w:lang w:eastAsia="en-US"/>
        </w:rPr>
        <w:t>area of expertise.</w:t>
      </w:r>
    </w:p>
    <w:p w14:paraId="7620EE09" w14:textId="77777777" w:rsidR="00B33F2E" w:rsidRDefault="00B33F2E" w:rsidP="00B33F2E">
      <w:pPr>
        <w:pStyle w:val="IOSList1numbered2017"/>
        <w:rPr>
          <w:lang w:eastAsia="en-US"/>
        </w:rPr>
      </w:pPr>
      <w:r>
        <w:rPr>
          <w:lang w:eastAsia="en-US"/>
        </w:rPr>
        <w:t>A working model, simulation or practical replication of an experiment that was used by the contributing scientist</w:t>
      </w:r>
    </w:p>
    <w:p w14:paraId="6858C5BB" w14:textId="77777777" w:rsidR="00B33F2E" w:rsidRPr="009862E0" w:rsidRDefault="00B33F2E" w:rsidP="00B33F2E">
      <w:pPr>
        <w:pStyle w:val="IOSList1numbered2017"/>
        <w:rPr>
          <w:lang w:eastAsia="en-US"/>
        </w:rPr>
      </w:pPr>
      <w:r>
        <w:rPr>
          <w:lang w:eastAsia="en-US"/>
        </w:rPr>
        <w:t>Analysis of the model/simulation/practical task to justify how this experiment contributed to the development of the concept considering the knowledge at the time.</w:t>
      </w:r>
    </w:p>
    <w:sectPr w:rsidR="00B33F2E" w:rsidRPr="009862E0"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A07599" w14:textId="77777777" w:rsidR="00B33F2E" w:rsidRDefault="00B33F2E" w:rsidP="00F247F6">
      <w:r>
        <w:separator/>
      </w:r>
    </w:p>
    <w:p w14:paraId="06CC4E32" w14:textId="77777777" w:rsidR="00B33F2E" w:rsidRDefault="00B33F2E"/>
    <w:p w14:paraId="66E07EF2" w14:textId="77777777" w:rsidR="00B33F2E" w:rsidRDefault="00B33F2E"/>
  </w:endnote>
  <w:endnote w:type="continuationSeparator" w:id="0">
    <w:p w14:paraId="4D72FF40" w14:textId="77777777" w:rsidR="00B33F2E" w:rsidRDefault="00B33F2E" w:rsidP="00F247F6">
      <w:r>
        <w:continuationSeparator/>
      </w:r>
    </w:p>
    <w:p w14:paraId="4FB72552" w14:textId="77777777" w:rsidR="00B33F2E" w:rsidRDefault="00B33F2E"/>
    <w:p w14:paraId="401FAA48" w14:textId="77777777" w:rsidR="00B33F2E" w:rsidRDefault="00B33F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3E1F5" w14:textId="3ABA70D6"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D405F7">
      <w:rPr>
        <w:noProof/>
      </w:rPr>
      <w:t>4</w:t>
    </w:r>
    <w:r w:rsidRPr="004E338C">
      <w:fldChar w:fldCharType="end"/>
    </w:r>
    <w:r>
      <w:tab/>
    </w:r>
    <w:r>
      <w:tab/>
    </w:r>
    <w:r w:rsidR="00B33F2E" w:rsidRPr="00B33F2E">
      <w:t>Assessment task: Standing on the shoulders of giant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8E51CB" w14:textId="51837CD6"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D405F7">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E4A16E" w14:textId="77777777" w:rsidR="00B33F2E" w:rsidRDefault="00B33F2E" w:rsidP="00F247F6">
      <w:r>
        <w:separator/>
      </w:r>
    </w:p>
    <w:p w14:paraId="7111B3C7" w14:textId="77777777" w:rsidR="00B33F2E" w:rsidRDefault="00B33F2E"/>
    <w:p w14:paraId="4F2AC9AF" w14:textId="77777777" w:rsidR="00B33F2E" w:rsidRDefault="00B33F2E"/>
  </w:footnote>
  <w:footnote w:type="continuationSeparator" w:id="0">
    <w:p w14:paraId="37882A19" w14:textId="77777777" w:rsidR="00B33F2E" w:rsidRDefault="00B33F2E" w:rsidP="00F247F6">
      <w:r>
        <w:continuationSeparator/>
      </w:r>
    </w:p>
    <w:p w14:paraId="7DC3CDA8" w14:textId="77777777" w:rsidR="00B33F2E" w:rsidRDefault="00B33F2E"/>
    <w:p w14:paraId="5BB5984C" w14:textId="77777777" w:rsidR="00B33F2E" w:rsidRDefault="00B33F2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33F2E"/>
    <w:rsid w:val="0000140A"/>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3F2E"/>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677B0"/>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05F7"/>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104"/>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CDC0478"/>
  <w15:docId w15:val="{4C6CF3F9-603E-4C35-BA3B-1F0FCC0A9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B33F2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33F2E"/>
    <w:rPr>
      <w:rFonts w:ascii="Arial" w:hAnsi="Arial"/>
      <w:szCs w:val="22"/>
      <w:lang w:eastAsia="zh-CN"/>
    </w:rPr>
  </w:style>
  <w:style w:type="paragraph" w:styleId="Footer">
    <w:name w:val="footer"/>
    <w:basedOn w:val="Normal"/>
    <w:link w:val="FooterChar"/>
    <w:uiPriority w:val="99"/>
    <w:unhideWhenUsed/>
    <w:rsid w:val="00B33F2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33F2E"/>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yllabus.nesa.nsw.edu.au/copyright/" TargetMode="External"/><Relationship Id="rId4" Type="http://schemas.openxmlformats.org/officeDocument/2006/relationships/settings" Target="settings.xml"/><Relationship Id="rId9" Type="http://schemas.openxmlformats.org/officeDocument/2006/relationships/hyperlink" Target="https://syllabus.nesa.nsw.edu.au/chemistry-stage6/"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8EDB42-80C0-4E2B-9856-90DC6C994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721</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Assessment task: Standing on the shoulders of giants</vt:lpstr>
    </vt:vector>
  </TitlesOfParts>
  <Manager/>
  <Company>NSW Department of Education</Company>
  <LinksUpToDate>false</LinksUpToDate>
  <CharactersWithSpaces>48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ask: Standing on the shoulders of giants</dc:title>
  <dc:subject/>
  <dc:creator>Milton, Gerri</dc:creator>
  <cp:keywords/>
  <dc:description/>
  <cp:lastModifiedBy>Rowena Martin</cp:lastModifiedBy>
  <cp:revision>4</cp:revision>
  <cp:lastPrinted>2017-06-14T01:28:00Z</cp:lastPrinted>
  <dcterms:created xsi:type="dcterms:W3CDTF">2017-10-23T02:29:00Z</dcterms:created>
  <dcterms:modified xsi:type="dcterms:W3CDTF">2020-06-15T01:29:00Z</dcterms:modified>
  <cp:category/>
</cp:coreProperties>
</file>